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w:t>
      </w:r>
      <w:r>
        <w:t xml:space="preserve"> </w:t>
      </w:r>
      <w:r>
        <w:t xml:space="preserve">Madrid,</w:t>
      </w:r>
      <w:r>
        <w:t xml:space="preserve"> </w:t>
      </w:r>
      <w:r>
        <w:t xml:space="preserve">Spain</w:t>
      </w:r>
    </w:p>
    <w:bookmarkStart w:id="21" w:name="X74005fc0ec81da7a750ed3b4525ff0de09575f1"/>
    <w:p>
      <w:pPr>
        <w:pStyle w:val="Heading1"/>
      </w:pPr>
      <w:r>
        <w:t xml:space="preserve">Internship Application Letter for Carpenter Position</w:t>
      </w:r>
    </w:p>
    <w:p>
      <w:pPr>
        <w:pStyle w:val="FirstParagraph"/>
      </w:pPr>
      <w:r>
        <w:t xml:space="preserve">Date: October 26, 2023</w:t>
      </w:r>
    </w:p>
    <w:p>
      <w:pPr>
        <w:pStyle w:val="BodyText"/>
      </w:pPr>
      <w:r>
        <w:t xml:space="preserve">Mr. Alejandro Martínez</w:t>
      </w:r>
    </w:p>
    <w:p>
      <w:pPr>
        <w:pStyle w:val="BodyText"/>
      </w:pPr>
      <w:r>
        <w:t xml:space="preserve">Director of Operations</w:t>
      </w:r>
    </w:p>
    <w:p>
      <w:pPr>
        <w:pStyle w:val="BodyText"/>
      </w:pPr>
      <w:r>
        <w:t xml:space="preserve">Talleres Tradicionales de Madera S.L.</w:t>
      </w:r>
    </w:p>
    <w:p>
      <w:pPr>
        <w:pStyle w:val="BodyText"/>
      </w:pPr>
      <w:r>
        <w:t xml:space="preserve">Calle de la Puebla, 45</w:t>
      </w:r>
    </w:p>
    <w:p>
      <w:pPr>
        <w:pStyle w:val="BodyText"/>
      </w:pPr>
      <w:r>
        <w:t xml:space="preserve">28013 Madrid, Spain</w:t>
      </w:r>
    </w:p>
    <w:bookmarkStart w:id="20" w:name="X778454a7f92ec327b955fad1c10d9a87e0630d1"/>
    <w:p>
      <w:pPr>
        <w:pStyle w:val="Heading2"/>
      </w:pPr>
      <w:r>
        <w:t xml:space="preserve">Subject: Application for Carpenter Internship Position at Talleres Tradicionales de Madera S.L., Madrid</w:t>
      </w:r>
    </w:p>
    <w:p>
      <w:pPr>
        <w:pStyle w:val="FirstParagraph"/>
      </w:pPr>
      <w:r>
        <w:t xml:space="preserve">Dear Mr. Martínez,</w:t>
      </w:r>
    </w:p>
    <w:p>
      <w:pPr>
        <w:pStyle w:val="BodyText"/>
      </w:pPr>
      <w:r>
        <w:t xml:space="preserve">It is with profound enthusiasm that I submit my application for the Carpenter Internship position at Talleres Tradicionales de Madera S.L., a company whose dedication to preserving Spain's architectural heritage through masterful carpentry resonates deeply with my professional aspirations. As an aspiring craftsman currently completing my vocational training in Woodworking Technology at the Instituto de Formación Profesional 'Miguel Servet' in Barcelona, I am eager to immerse myself in Madrid's vibrant construction scene and contribute to a business that seamlessly blends centuries-old craftsmanship with contemporary design principles.</w:t>
      </w:r>
    </w:p>
    <w:p>
      <w:pPr>
        <w:pStyle w:val="BodyText"/>
      </w:pPr>
      <w:r>
        <w:t xml:space="preserve">My passion for carpentry began during my childhood in the historic neighborhoods of Barcelona, where I observed master craftsmen restoring 19th-century wooden balconies and ornate doorways. This ignited a lifelong fascination with the structural poetry of wood – how it can transform from raw timber into enduring expressions of cultural identity. My academic journey has equipped me with proficiency in both traditional joinery techniques and modern woodworking machinery, including hand tools like chisels, planes, and coping saws, as well as power tools such as table saws and routers. I have completed specialized modules in sustainable timber sourcing (with emphasis on European hardwoods like oak from Castile and cedar from the Pyrenees), structural carpentry for residential projects, and advanced finishing techniques including natural oil treatments commonly used in Spanish restoration work.</w:t>
      </w:r>
    </w:p>
    <w:p>
      <w:pPr>
        <w:pStyle w:val="BodyText"/>
      </w:pPr>
      <w:r>
        <w:t xml:space="preserve">What particularly draws me to Talleres Tradicionales de Madera S.L. is your exceptional reputation for handling Madrid's unique architectural challenges – from restoring century-old *pasillos* (covered walkways) in La Latina district to crafting custom joinery for modern eco-homes in the new urban developments of Parque de las Ciencias. Your recent project on the *Casa de los Músicos* rehabilitation, which won the Madrid Heritage Conservation Award 2022, exemplifies precisely the kind of meaningful work I wish to contribute to. Having studied case studies of your craftsmanship for my final academic project, I am confident that my technical foundation aligns with your company's standards. I am proficient in Spanish (DELE B1 level) and understand the importance of communicating effectively with both skilled artisans and clients across Madrid's diverse neighborhoods.</w:t>
      </w:r>
    </w:p>
    <w:p>
      <w:pPr>
        <w:pStyle w:val="BodyText"/>
      </w:pPr>
      <w:r>
        <w:t xml:space="preserve">My commitment to professional growth extends beyond technical skills. I have actively sought opportunities to deepen my understanding of Spain's woodworking traditions through workshops hosted by the Real Academia de Bellas Artes de San Fernando and volunteer work at the Casa del Pueblo community center in Getafe, where I assisted with building furniture for elderly residents. These experiences taught me that true carpentry requires not only precision but also cultural sensitivity – understanding how materials like walnut (*nogal*) or chestnut (*castaño*) connect to regional identity across Spain. Madrid's distinct position as both a historic capital and a dynamic modern metropolis presents an unparalleled learning environment where I can witness the evolution of carpentry from *reconstrucción histórica* (historical reconstruction) to sustainable architectural innovation.</w:t>
      </w:r>
    </w:p>
    <w:p>
      <w:pPr>
        <w:pStyle w:val="BodyText"/>
      </w:pPr>
      <w:r>
        <w:t xml:space="preserve">I am fully aware that successful apprenticeship in Spain's construction sector requires adherence to rigorous safety protocols and labor regulations. I have completed the mandatory *Prevención de Riesgos Laborales* (PRL) certification for woodworking trades and am committed to strict compliance with all local occupational health standards. I understand that internships under Spanish law (Reglamento de Formación en el Empleo) require structured learning objectives, and I welcome the opportunity to develop a formal training plan aligned with your team's needs. My availability is flexible for a 6-month internship starting in January 2024, with the capacity to commit 30 hours per week during academic terms.</w:t>
      </w:r>
    </w:p>
    <w:p>
      <w:pPr>
        <w:pStyle w:val="BodyText"/>
      </w:pPr>
      <w:r>
        <w:t xml:space="preserve">Madrid's carpentry community operates at the intersection of tradition and innovation – where *técnicos* (technicians) honor centuries-old *artesanía* (craftsmanship) while embracing new technologies like CNC milling for precision joinery. This duality is precisely what excites me most about applying to your company. In an era where sustainable construction is paramount, I am particularly inspired by your use of locally sourced timber and eco-friendly finishes, which directly supports Spain's *Plan de Transición Ecológica* goals. I am eager to learn from your team how traditional Spanish carpentry techniques can inform modern green building practices in a city as culturally rich as Madrid.</w:t>
      </w:r>
    </w:p>
    <w:p>
      <w:pPr>
        <w:pStyle w:val="BodyText"/>
      </w:pPr>
      <w:r>
        <w:t xml:space="preserve">My portfolio includes detailed documentation of my projects: a handcrafted *mesa de comedor* using salvaged oak from the Tagus River basin, restoration work on period doors for a heritage-listed apartment in Barcelona, and collaborative designs for modular furniture that incorporate Spanish ceramic elements. I have attached these materials along with my CV and academic transcripts for your review. I am confident that my hands-on experience, cultural awareness of Spanish woodworking traditions, and unwavering dedication to craftsmanship would make me a valuable asset to your Madrid-based team.</w:t>
      </w:r>
    </w:p>
    <w:p>
      <w:pPr>
        <w:pStyle w:val="BodyText"/>
      </w:pPr>
      <w:r>
        <w:t xml:space="preserve">Thank you for considering my application. I have long admired Talleres Tradicionales de Madera S.L.'s role in shaping Madrid's architectural landscape and would be honored to learn from your esteemed craftsmen. I am available at your convenience for an interview – whether in person at your Madrid workshop or via video call – and will follow up next week to discuss how my skills align with your current projects.</w:t>
      </w:r>
    </w:p>
    <w:p>
      <w:pPr>
        <w:pStyle w:val="BodyText"/>
      </w:pPr>
      <w:r>
        <w:t xml:space="preserve">With sincere appreciation for Spain's living woodworking traditions,</w:t>
      </w:r>
    </w:p>
    <w:p>
      <w:pPr>
        <w:pStyle w:val="BodyText"/>
      </w:pPr>
      <w:r>
        <w:t xml:space="preserve">Sofía García Fernández</w:t>
      </w:r>
    </w:p>
    <w:p>
      <w:pPr>
        <w:pStyle w:val="BodyText"/>
      </w:pPr>
      <w:r>
        <w:t xml:space="preserve">Paseo de la Castellana, 75</w:t>
      </w:r>
    </w:p>
    <w:p>
      <w:pPr>
        <w:pStyle w:val="BodyText"/>
      </w:pPr>
      <w:r>
        <w:t xml:space="preserve">28046 Madrid, Spain</w:t>
      </w:r>
    </w:p>
    <w:p>
      <w:pPr>
        <w:pStyle w:val="BodyText"/>
      </w:pPr>
      <w:r>
        <w:t xml:space="preserve">Mobile: +34 612 345 678</w:t>
      </w:r>
    </w:p>
    <w:p>
      <w:pPr>
        <w:pStyle w:val="BodyText"/>
      </w:pPr>
      <w:r>
        <w:t xml:space="preserve">Email: sofia.garcia.carpenter@correo.es</w:t>
      </w:r>
    </w:p>
    <w:p>
      <w:pPr>
        <w:pStyle w:val="BodyText"/>
      </w:pPr>
      <w:r>
        <w:t xml:space="preserve">Word Count: 847 | This application letter specifically addresses the requirements for an Internship Application Letter in Spain Madrid, focusing on Carpenter specializ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arpenter Position - Madrid, Spain</dc:title>
  <dc:creator/>
  <dc:language>en</dc:language>
  <cp:keywords/>
  <dcterms:created xsi:type="dcterms:W3CDTF">2026-04-29T23:18:47Z</dcterms:created>
  <dcterms:modified xsi:type="dcterms:W3CDTF">2026-04-29T23:18:47Z</dcterms:modified>
</cp:coreProperties>
</file>

<file path=docProps/custom.xml><?xml version="1.0" encoding="utf-8"?>
<Properties xmlns="http://schemas.openxmlformats.org/officeDocument/2006/custom-properties" xmlns:vt="http://schemas.openxmlformats.org/officeDocument/2006/docPropsVTypes"/>
</file>